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C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V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G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 ± (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±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± (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±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± (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±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±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±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2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±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±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3 ±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±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 ± (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± (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±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±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3.8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08:23:54Z</dcterms:created>
  <dcterms:modified xsi:type="dcterms:W3CDTF">2025-02-03T0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